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BD1DB" w14:textId="77777777" w:rsidR="00C43D47" w:rsidRPr="008A0C5B" w:rsidRDefault="008610CF" w:rsidP="008610CF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8A0C5B">
        <w:rPr>
          <w:rFonts w:ascii="Times New Roman" w:hAnsi="Times New Roman"/>
          <w:b/>
          <w:bCs/>
        </w:rPr>
        <w:t xml:space="preserve">Council Retreat </w:t>
      </w:r>
      <w:r w:rsidR="00C43D47" w:rsidRPr="008A0C5B">
        <w:rPr>
          <w:rFonts w:ascii="Times New Roman" w:hAnsi="Times New Roman"/>
          <w:b/>
          <w:bCs/>
        </w:rPr>
        <w:t>Minutes</w:t>
      </w:r>
    </w:p>
    <w:p w14:paraId="1069155A" w14:textId="3960B9B7" w:rsidR="008610CF" w:rsidRPr="008A0C5B" w:rsidRDefault="00656CF2" w:rsidP="008610CF">
      <w:pPr>
        <w:spacing w:after="0" w:line="240" w:lineRule="auto"/>
        <w:jc w:val="center"/>
        <w:rPr>
          <w:rFonts w:ascii="Times New Roman" w:hAnsi="Times New Roman"/>
          <w:b/>
          <w:bCs/>
        </w:rPr>
      </w:pPr>
      <w:r w:rsidRPr="008A0C5B">
        <w:rPr>
          <w:rFonts w:ascii="Times New Roman" w:hAnsi="Times New Roman"/>
          <w:b/>
          <w:bCs/>
        </w:rPr>
        <w:t>October 13, 2019</w:t>
      </w:r>
    </w:p>
    <w:p w14:paraId="2A64C615" w14:textId="3BE18CD0" w:rsidR="00113980" w:rsidRPr="008A0C5B" w:rsidRDefault="00113980" w:rsidP="00113980">
      <w:pPr>
        <w:jc w:val="center"/>
        <w:rPr>
          <w:rFonts w:ascii="Times New Roman" w:hAnsi="Times New Roman"/>
          <w:b/>
          <w:bCs/>
        </w:rPr>
      </w:pPr>
      <w:r w:rsidRPr="008A0C5B">
        <w:rPr>
          <w:rFonts w:ascii="Times New Roman" w:hAnsi="Times New Roman"/>
          <w:b/>
          <w:bCs/>
        </w:rPr>
        <w:t>Calvary Lutheran Church</w:t>
      </w:r>
      <w:r w:rsidR="00C43D47" w:rsidRPr="008A0C5B">
        <w:rPr>
          <w:rFonts w:ascii="Times New Roman" w:hAnsi="Times New Roman"/>
          <w:b/>
          <w:bCs/>
        </w:rPr>
        <w:t>, Room 12</w:t>
      </w:r>
    </w:p>
    <w:p w14:paraId="56E3DE54" w14:textId="23070710" w:rsidR="00CA690C" w:rsidRPr="008A0C5B" w:rsidRDefault="00CA690C" w:rsidP="007A7A81">
      <w:pPr>
        <w:spacing w:after="0"/>
        <w:rPr>
          <w:rFonts w:ascii="Times New Roman" w:hAnsi="Times New Roman"/>
        </w:rPr>
      </w:pPr>
      <w:r w:rsidRPr="008A0C5B">
        <w:rPr>
          <w:rFonts w:ascii="Times New Roman" w:hAnsi="Times New Roman"/>
        </w:rPr>
        <w:t>Attending:  Bethany Wesley, Ashley Brue, Mitch Eichman, Greg Snyder, Garrett Tisdell, Melissa Meyer; ex officio Polly Merhar and Pr. Genelle Netland</w:t>
      </w:r>
    </w:p>
    <w:p w14:paraId="5FA6BC60" w14:textId="2CB020A9" w:rsidR="00CA690C" w:rsidRPr="008A0C5B" w:rsidRDefault="00CA690C" w:rsidP="007A7A81">
      <w:pPr>
        <w:spacing w:after="0"/>
        <w:rPr>
          <w:rFonts w:ascii="Times New Roman" w:hAnsi="Times New Roman"/>
        </w:rPr>
      </w:pPr>
      <w:r w:rsidRPr="008A0C5B">
        <w:rPr>
          <w:rFonts w:ascii="Times New Roman" w:hAnsi="Times New Roman"/>
        </w:rPr>
        <w:t>Absent:  Steve Palmer, Kim Williams, Pr. Nate Bendorf</w:t>
      </w:r>
    </w:p>
    <w:p w14:paraId="4AED9C6F" w14:textId="04139E62" w:rsidR="00CA690C" w:rsidRDefault="7AD9DF41" w:rsidP="007A7A81">
      <w:pPr>
        <w:spacing w:after="0"/>
        <w:rPr>
          <w:rFonts w:ascii="Times New Roman" w:hAnsi="Times New Roman"/>
        </w:rPr>
      </w:pPr>
      <w:r w:rsidRPr="7AD9DF41">
        <w:rPr>
          <w:rFonts w:ascii="Times New Roman" w:hAnsi="Times New Roman"/>
        </w:rPr>
        <w:t xml:space="preserve">Staff attending </w:t>
      </w:r>
      <w:proofErr w:type="spellStart"/>
      <w:r w:rsidR="007A7A81">
        <w:rPr>
          <w:rFonts w:ascii="Times New Roman" w:hAnsi="Times New Roman"/>
        </w:rPr>
        <w:t>st</w:t>
      </w:r>
      <w:proofErr w:type="spellEnd"/>
      <w:r w:rsidR="007A7A81">
        <w:rPr>
          <w:rFonts w:ascii="Times New Roman" w:hAnsi="Times New Roman"/>
        </w:rPr>
        <w:t xml:space="preserve"> some point in the meeting</w:t>
      </w:r>
      <w:r w:rsidRPr="7AD9DF41">
        <w:rPr>
          <w:rFonts w:ascii="Times New Roman" w:hAnsi="Times New Roman"/>
        </w:rPr>
        <w:t>:  Shar Paquette, Joan Me</w:t>
      </w:r>
      <w:r w:rsidR="007A7A81">
        <w:rPr>
          <w:rFonts w:ascii="Times New Roman" w:hAnsi="Times New Roman"/>
        </w:rPr>
        <w:t>ule</w:t>
      </w:r>
      <w:r w:rsidRPr="7AD9DF41">
        <w:rPr>
          <w:rFonts w:ascii="Times New Roman" w:hAnsi="Times New Roman"/>
        </w:rPr>
        <w:t>broeck, Pr. Jeremiah &amp; Vicar Daphne</w:t>
      </w:r>
    </w:p>
    <w:p w14:paraId="36B8A856" w14:textId="77777777" w:rsidR="007A7A81" w:rsidRPr="008A0C5B" w:rsidRDefault="007A7A81" w:rsidP="007A7A81">
      <w:pPr>
        <w:spacing w:after="0"/>
        <w:rPr>
          <w:rFonts w:ascii="Calibri" w:hAnsi="Calibri"/>
        </w:rPr>
      </w:pPr>
    </w:p>
    <w:p w14:paraId="4375C212" w14:textId="538C6844" w:rsidR="00573406" w:rsidRPr="008A0C5B" w:rsidRDefault="00113980" w:rsidP="00113980">
      <w:pPr>
        <w:rPr>
          <w:rFonts w:ascii="Times New Roman" w:hAnsi="Times New Roman"/>
        </w:rPr>
      </w:pPr>
      <w:r w:rsidRPr="008A0C5B">
        <w:rPr>
          <w:rFonts w:ascii="Times New Roman" w:hAnsi="Times New Roman"/>
        </w:rPr>
        <w:t>8:</w:t>
      </w:r>
      <w:r w:rsidR="00656CF2" w:rsidRPr="008A0C5B">
        <w:rPr>
          <w:rFonts w:ascii="Times New Roman" w:hAnsi="Times New Roman"/>
        </w:rPr>
        <w:t>30</w:t>
      </w:r>
      <w:r w:rsidRPr="008A0C5B">
        <w:rPr>
          <w:rFonts w:ascii="Times New Roman" w:hAnsi="Times New Roman"/>
        </w:rPr>
        <w:tab/>
        <w:t xml:space="preserve"> </w:t>
      </w:r>
      <w:r w:rsidR="00573406" w:rsidRPr="008A0C5B">
        <w:rPr>
          <w:rFonts w:ascii="Times New Roman" w:hAnsi="Times New Roman"/>
        </w:rPr>
        <w:t>WORSHIP in the sanctuary</w:t>
      </w:r>
      <w:r w:rsidR="00277FC6" w:rsidRPr="008A0C5B">
        <w:rPr>
          <w:rFonts w:ascii="Times New Roman" w:hAnsi="Times New Roman"/>
        </w:rPr>
        <w:t xml:space="preserve"> (prayed for in the prayers of the people)</w:t>
      </w:r>
    </w:p>
    <w:p w14:paraId="38890C9A" w14:textId="4C88CDDC" w:rsidR="00113980" w:rsidRPr="008A0C5B" w:rsidRDefault="00573406" w:rsidP="00113980">
      <w:pPr>
        <w:rPr>
          <w:rFonts w:ascii="Calibri" w:hAnsi="Calibri"/>
        </w:rPr>
      </w:pPr>
      <w:r w:rsidRPr="008A0C5B">
        <w:rPr>
          <w:rFonts w:ascii="Times New Roman" w:hAnsi="Times New Roman"/>
        </w:rPr>
        <w:t>9:</w:t>
      </w:r>
      <w:r w:rsidR="00656CF2" w:rsidRPr="008A0C5B">
        <w:rPr>
          <w:rFonts w:ascii="Times New Roman" w:hAnsi="Times New Roman"/>
        </w:rPr>
        <w:t>30</w:t>
      </w:r>
      <w:r w:rsidRPr="008A0C5B">
        <w:rPr>
          <w:rFonts w:ascii="Times New Roman" w:hAnsi="Times New Roman"/>
        </w:rPr>
        <w:tab/>
        <w:t>Coffee in Fellowship Hall</w:t>
      </w:r>
    </w:p>
    <w:p w14:paraId="7CB55386" w14:textId="374E484A" w:rsidR="00113980" w:rsidRPr="008A0C5B" w:rsidRDefault="00573406" w:rsidP="00113980">
      <w:pPr>
        <w:spacing w:after="0" w:line="240" w:lineRule="auto"/>
        <w:rPr>
          <w:rFonts w:ascii="Times New Roman" w:hAnsi="Times New Roman"/>
        </w:rPr>
      </w:pPr>
      <w:r w:rsidRPr="008A0C5B">
        <w:rPr>
          <w:rFonts w:ascii="Times New Roman" w:hAnsi="Times New Roman"/>
        </w:rPr>
        <w:t>9</w:t>
      </w:r>
      <w:r w:rsidR="00113980" w:rsidRPr="008A0C5B">
        <w:rPr>
          <w:rFonts w:ascii="Times New Roman" w:hAnsi="Times New Roman"/>
        </w:rPr>
        <w:t>:</w:t>
      </w:r>
      <w:r w:rsidR="00656CF2" w:rsidRPr="008A0C5B">
        <w:rPr>
          <w:rFonts w:ascii="Times New Roman" w:hAnsi="Times New Roman"/>
        </w:rPr>
        <w:t>45</w:t>
      </w:r>
      <w:r w:rsidR="00C43D47" w:rsidRPr="008A0C5B">
        <w:rPr>
          <w:rFonts w:ascii="Times New Roman" w:hAnsi="Times New Roman"/>
        </w:rPr>
        <w:tab/>
      </w:r>
      <w:r w:rsidRPr="008A0C5B">
        <w:rPr>
          <w:rFonts w:ascii="Times New Roman" w:hAnsi="Times New Roman"/>
        </w:rPr>
        <w:t>Welcome/</w:t>
      </w:r>
      <w:r w:rsidR="001D4D3A" w:rsidRPr="008A0C5B">
        <w:rPr>
          <w:rFonts w:ascii="Times New Roman" w:hAnsi="Times New Roman"/>
        </w:rPr>
        <w:t>Dwelling in the Word</w:t>
      </w:r>
      <w:r w:rsidRPr="008A0C5B">
        <w:rPr>
          <w:rFonts w:ascii="Times New Roman" w:hAnsi="Times New Roman"/>
        </w:rPr>
        <w:t xml:space="preserve"> in Classroom </w:t>
      </w:r>
      <w:r w:rsidR="00EF1E17" w:rsidRPr="008A0C5B">
        <w:rPr>
          <w:rFonts w:ascii="Times New Roman" w:hAnsi="Times New Roman"/>
        </w:rPr>
        <w:t>12</w:t>
      </w:r>
      <w:r w:rsidR="00CF7A05" w:rsidRPr="008A0C5B">
        <w:rPr>
          <w:rFonts w:ascii="Times New Roman" w:hAnsi="Times New Roman"/>
        </w:rPr>
        <w:t xml:space="preserve"> (back by the youth room)</w:t>
      </w:r>
    </w:p>
    <w:p w14:paraId="535224E1" w14:textId="77777777" w:rsidR="00113980" w:rsidRPr="008A0C5B" w:rsidRDefault="00113980" w:rsidP="00113980">
      <w:pPr>
        <w:spacing w:after="0" w:line="240" w:lineRule="auto"/>
        <w:rPr>
          <w:rFonts w:ascii="Times New Roman" w:hAnsi="Times New Roman"/>
        </w:rPr>
      </w:pPr>
    </w:p>
    <w:p w14:paraId="03FB3826" w14:textId="0FBCBA28" w:rsidR="006A42A9" w:rsidRPr="008A0C5B" w:rsidRDefault="00113980" w:rsidP="00C43D4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8A0C5B">
        <w:rPr>
          <w:rFonts w:ascii="Times New Roman" w:hAnsi="Times New Roman"/>
        </w:rPr>
        <w:t xml:space="preserve">  </w:t>
      </w:r>
      <w:r w:rsidR="000B2700" w:rsidRPr="008A0C5B">
        <w:rPr>
          <w:rFonts w:ascii="Times New Roman" w:hAnsi="Times New Roman"/>
        </w:rPr>
        <w:tab/>
      </w:r>
      <w:r w:rsidR="00656CF2" w:rsidRPr="008A0C5B">
        <w:rPr>
          <w:rFonts w:ascii="Times New Roman" w:hAnsi="Times New Roman"/>
        </w:rPr>
        <w:t>Consent Agenda</w:t>
      </w:r>
      <w:r w:rsidR="006A42A9" w:rsidRPr="008A0C5B">
        <w:rPr>
          <w:rFonts w:ascii="Times New Roman" w:hAnsi="Times New Roman"/>
        </w:rPr>
        <w:t>:  September Minutes, Financials, Staff Reports, 2</w:t>
      </w:r>
      <w:r w:rsidR="006A42A9" w:rsidRPr="008A0C5B">
        <w:rPr>
          <w:rFonts w:ascii="Times New Roman" w:hAnsi="Times New Roman"/>
          <w:vertAlign w:val="superscript"/>
        </w:rPr>
        <w:t>nd</w:t>
      </w:r>
      <w:r w:rsidR="006A42A9" w:rsidRPr="008A0C5B">
        <w:rPr>
          <w:rFonts w:ascii="Times New Roman" w:hAnsi="Times New Roman"/>
        </w:rPr>
        <w:t xml:space="preserve"> Quarter Financial </w:t>
      </w:r>
    </w:p>
    <w:p w14:paraId="0EBF8949" w14:textId="77777777" w:rsidR="006A42A9" w:rsidRPr="008A0C5B" w:rsidRDefault="006A42A9" w:rsidP="006A42A9">
      <w:pPr>
        <w:spacing w:after="0" w:line="240" w:lineRule="auto"/>
        <w:ind w:left="720" w:firstLine="720"/>
        <w:rPr>
          <w:rFonts w:ascii="Times New Roman" w:hAnsi="Times New Roman"/>
        </w:rPr>
      </w:pPr>
      <w:r w:rsidRPr="008A0C5B">
        <w:rPr>
          <w:rFonts w:ascii="Times New Roman" w:hAnsi="Times New Roman"/>
        </w:rPr>
        <w:t xml:space="preserve">Review; Pr. Jeremiah 2019 housing to salary breakdown; Pr. Genelle updated housing to salary </w:t>
      </w:r>
    </w:p>
    <w:p w14:paraId="541C2866" w14:textId="6EE89096" w:rsidR="004F27F9" w:rsidRPr="008A0C5B" w:rsidRDefault="00CF7A05" w:rsidP="006A42A9">
      <w:pPr>
        <w:spacing w:after="0" w:line="240" w:lineRule="auto"/>
        <w:ind w:left="1440"/>
        <w:rPr>
          <w:rFonts w:ascii="Times New Roman" w:hAnsi="Times New Roman"/>
        </w:rPr>
      </w:pPr>
      <w:r w:rsidRPr="008A0C5B">
        <w:rPr>
          <w:rFonts w:ascii="Times New Roman" w:hAnsi="Times New Roman"/>
        </w:rPr>
        <w:t>B</w:t>
      </w:r>
      <w:r w:rsidR="006A42A9" w:rsidRPr="008A0C5B">
        <w:rPr>
          <w:rFonts w:ascii="Times New Roman" w:hAnsi="Times New Roman"/>
        </w:rPr>
        <w:t>reakdown</w:t>
      </w:r>
      <w:r w:rsidRPr="008A0C5B">
        <w:rPr>
          <w:rFonts w:ascii="Times New Roman" w:hAnsi="Times New Roman"/>
        </w:rPr>
        <w:t>; approve Portico Benefits Gold+ health package for 2020.</w:t>
      </w:r>
      <w:r w:rsidR="00CA690C" w:rsidRPr="008A0C5B">
        <w:rPr>
          <w:rFonts w:ascii="Times New Roman" w:hAnsi="Times New Roman"/>
        </w:rPr>
        <w:t xml:space="preserve">  Garrett moved to accept.  Mitch seconded.  Approved.</w:t>
      </w:r>
    </w:p>
    <w:p w14:paraId="22A55BAE" w14:textId="77777777" w:rsidR="00C43D47" w:rsidRPr="008A0C5B" w:rsidRDefault="00E10674" w:rsidP="00656CF2">
      <w:pPr>
        <w:spacing w:after="0" w:line="240" w:lineRule="auto"/>
        <w:rPr>
          <w:rFonts w:ascii="Times New Roman" w:hAnsi="Times New Roman"/>
        </w:rPr>
      </w:pPr>
      <w:r w:rsidRPr="008A0C5B">
        <w:rPr>
          <w:rFonts w:ascii="Times New Roman" w:hAnsi="Times New Roman"/>
        </w:rPr>
        <w:tab/>
      </w:r>
      <w:r w:rsidRPr="008A0C5B">
        <w:rPr>
          <w:rFonts w:ascii="Times New Roman" w:hAnsi="Times New Roman"/>
        </w:rPr>
        <w:tab/>
      </w:r>
    </w:p>
    <w:p w14:paraId="554D1B9E" w14:textId="131F76E4" w:rsidR="00CA690C" w:rsidRPr="008A0C5B" w:rsidRDefault="00CA690C" w:rsidP="00C43D4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i/>
          <w:iCs/>
        </w:rPr>
      </w:pPr>
      <w:r w:rsidRPr="008A0C5B">
        <w:rPr>
          <w:rFonts w:ascii="Times New Roman" w:hAnsi="Times New Roman"/>
          <w:i/>
          <w:iCs/>
        </w:rPr>
        <w:t>10% bonus for Pastor Genelle and Pastor Nate</w:t>
      </w:r>
      <w:r w:rsidR="00C31DDA" w:rsidRPr="008A0C5B">
        <w:rPr>
          <w:rFonts w:ascii="Times New Roman" w:hAnsi="Times New Roman"/>
          <w:i/>
          <w:iCs/>
        </w:rPr>
        <w:t xml:space="preserve"> – Mitch moved to have the 10% salary increase for the </w:t>
      </w:r>
      <w:proofErr w:type="gramStart"/>
      <w:r w:rsidR="00C31DDA" w:rsidRPr="008A0C5B">
        <w:rPr>
          <w:rFonts w:ascii="Times New Roman" w:hAnsi="Times New Roman"/>
          <w:i/>
          <w:iCs/>
        </w:rPr>
        <w:t>past</w:t>
      </w:r>
      <w:bookmarkStart w:id="0" w:name="_GoBack"/>
      <w:bookmarkEnd w:id="0"/>
      <w:r w:rsidR="00C31DDA" w:rsidRPr="008A0C5B">
        <w:rPr>
          <w:rFonts w:ascii="Times New Roman" w:hAnsi="Times New Roman"/>
          <w:i/>
          <w:iCs/>
        </w:rPr>
        <w:t>ors</w:t>
      </w:r>
      <w:proofErr w:type="gramEnd"/>
      <w:r w:rsidR="00C31DDA" w:rsidRPr="008A0C5B">
        <w:rPr>
          <w:rFonts w:ascii="Times New Roman" w:hAnsi="Times New Roman"/>
          <w:i/>
          <w:iCs/>
        </w:rPr>
        <w:t xml:space="preserve"> sunset at the end of October.  Seconded by Garrett.  Approved.</w:t>
      </w:r>
    </w:p>
    <w:p w14:paraId="11282C43" w14:textId="6E7809CB" w:rsidR="00E10674" w:rsidRPr="008A0C5B" w:rsidRDefault="00E10674" w:rsidP="00C43D4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</w:rPr>
      </w:pPr>
      <w:r w:rsidRPr="008A0C5B">
        <w:rPr>
          <w:rFonts w:ascii="Times New Roman" w:hAnsi="Times New Roman"/>
          <w:i/>
          <w:iCs/>
        </w:rPr>
        <w:t>Funeral Fee Structure</w:t>
      </w:r>
      <w:r w:rsidR="00FB302A" w:rsidRPr="008A0C5B">
        <w:rPr>
          <w:rFonts w:ascii="Times New Roman" w:hAnsi="Times New Roman"/>
        </w:rPr>
        <w:t xml:space="preserve"> </w:t>
      </w:r>
      <w:r w:rsidR="00FB302A" w:rsidRPr="008A0C5B">
        <w:rPr>
          <w:rFonts w:ascii="Times New Roman" w:hAnsi="Times New Roman"/>
          <w:i/>
          <w:iCs/>
        </w:rPr>
        <w:t>– Greg moved to approve the new member and non</w:t>
      </w:r>
      <w:r w:rsidR="008A0C5B">
        <w:rPr>
          <w:rFonts w:ascii="Times New Roman" w:hAnsi="Times New Roman"/>
          <w:i/>
          <w:iCs/>
        </w:rPr>
        <w:t>-</w:t>
      </w:r>
      <w:r w:rsidR="00FB302A" w:rsidRPr="008A0C5B">
        <w:rPr>
          <w:rFonts w:ascii="Times New Roman" w:hAnsi="Times New Roman"/>
          <w:i/>
          <w:iCs/>
        </w:rPr>
        <w:t xml:space="preserve">member fee structure.  Garrett seconded.  Approved. </w:t>
      </w:r>
    </w:p>
    <w:p w14:paraId="31C5F4BB" w14:textId="7FAFDA28" w:rsidR="00656CF2" w:rsidRPr="008A0C5B" w:rsidRDefault="00656CF2" w:rsidP="00C43D47">
      <w:pPr>
        <w:pStyle w:val="yiv1816743958msonormal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>Treasurer Report</w:t>
      </w:r>
      <w:r w:rsidR="00C31DDA" w:rsidRPr="008A0C5B">
        <w:rPr>
          <w:sz w:val="22"/>
          <w:szCs w:val="22"/>
        </w:rPr>
        <w:t xml:space="preserve"> – Polly including Portico Benefits and Rebel</w:t>
      </w:r>
      <w:r w:rsidR="007A7A81">
        <w:rPr>
          <w:sz w:val="22"/>
          <w:szCs w:val="22"/>
        </w:rPr>
        <w:t xml:space="preserve"> </w:t>
      </w:r>
      <w:r w:rsidR="00C31DDA" w:rsidRPr="008A0C5B">
        <w:rPr>
          <w:sz w:val="22"/>
          <w:szCs w:val="22"/>
        </w:rPr>
        <w:t>Give frustrations</w:t>
      </w:r>
      <w:r w:rsidR="008A0C5B">
        <w:rPr>
          <w:sz w:val="22"/>
          <w:szCs w:val="22"/>
        </w:rPr>
        <w:t xml:space="preserve"> from the resources department staff</w:t>
      </w:r>
      <w:r w:rsidR="00C31DDA" w:rsidRPr="008A0C5B">
        <w:rPr>
          <w:sz w:val="22"/>
          <w:szCs w:val="22"/>
        </w:rPr>
        <w:t xml:space="preserve">.  Melissa moved to approve treasurer’s report as provided.  Ashley </w:t>
      </w:r>
      <w:r w:rsidR="00FB302A" w:rsidRPr="008A0C5B">
        <w:rPr>
          <w:sz w:val="22"/>
          <w:szCs w:val="22"/>
        </w:rPr>
        <w:t>seconded.  Approved.</w:t>
      </w:r>
      <w:r w:rsidR="00317D48" w:rsidRPr="008A0C5B">
        <w:rPr>
          <w:sz w:val="22"/>
          <w:szCs w:val="22"/>
        </w:rPr>
        <w:t xml:space="preserve">  Council asked Polly to make notes on financial reports, rescan and upload those.  They are very helpful and will make the financial reports more useful to the council members.</w:t>
      </w:r>
    </w:p>
    <w:p w14:paraId="5394E045" w14:textId="77777777" w:rsidR="008A0C5B" w:rsidRDefault="00EC5A56" w:rsidP="00573406">
      <w:pPr>
        <w:pStyle w:val="yiv1816743958msonormal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 xml:space="preserve">Strategic Priorities – Celebrations &amp; Next Steps </w:t>
      </w:r>
      <w:r w:rsidR="00317D48" w:rsidRPr="008A0C5B">
        <w:rPr>
          <w:sz w:val="22"/>
          <w:szCs w:val="22"/>
        </w:rPr>
        <w:t>– r</w:t>
      </w:r>
    </w:p>
    <w:p w14:paraId="38B1A09B" w14:textId="4835DA2C" w:rsidR="00C43D47" w:rsidRPr="008A0C5B" w:rsidRDefault="008A0C5B" w:rsidP="008A0C5B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R</w:t>
      </w:r>
      <w:r w:rsidR="00317D48" w:rsidRPr="008A0C5B">
        <w:rPr>
          <w:sz w:val="22"/>
          <w:szCs w:val="22"/>
        </w:rPr>
        <w:t>eview</w:t>
      </w:r>
      <w:r>
        <w:rPr>
          <w:sz w:val="22"/>
          <w:szCs w:val="22"/>
        </w:rPr>
        <w:t>ed</w:t>
      </w:r>
      <w:r w:rsidR="00317D48" w:rsidRPr="008A0C5B">
        <w:rPr>
          <w:sz w:val="22"/>
          <w:szCs w:val="22"/>
        </w:rPr>
        <w:t xml:space="preserve"> Mission-Vision-Core</w:t>
      </w:r>
      <w:r>
        <w:rPr>
          <w:sz w:val="22"/>
          <w:szCs w:val="22"/>
        </w:rPr>
        <w:t xml:space="preserve"> </w:t>
      </w:r>
      <w:r w:rsidR="00317D48" w:rsidRPr="008A0C5B">
        <w:rPr>
          <w:sz w:val="22"/>
          <w:szCs w:val="22"/>
        </w:rPr>
        <w:t>Values-Strategic Priorities document</w:t>
      </w:r>
      <w:r>
        <w:rPr>
          <w:sz w:val="22"/>
          <w:szCs w:val="22"/>
        </w:rPr>
        <w:t xml:space="preserve"> – talked about what we have accomplished in the first year of the plan, what we have added, and what we should prioritize for 2020</w:t>
      </w:r>
    </w:p>
    <w:p w14:paraId="7D369E75" w14:textId="51797514" w:rsidR="00317D48" w:rsidRPr="008A0C5B" w:rsidRDefault="7AD9DF41" w:rsidP="7AD9DF41">
      <w:pPr>
        <w:pStyle w:val="yiv1816743958msonormal"/>
        <w:numPr>
          <w:ilvl w:val="1"/>
          <w:numId w:val="5"/>
        </w:numPr>
        <w:shd w:val="clear" w:color="auto" w:fill="FFFFFF" w:themeFill="background1"/>
        <w:spacing w:before="0" w:beforeAutospacing="0" w:after="0" w:afterAutospacing="0"/>
        <w:rPr>
          <w:sz w:val="22"/>
          <w:szCs w:val="22"/>
        </w:rPr>
      </w:pPr>
      <w:r w:rsidRPr="7AD9DF41">
        <w:rPr>
          <w:sz w:val="22"/>
          <w:szCs w:val="22"/>
        </w:rPr>
        <w:t>Talked about the new Strengthening Families program we have invested in; how we could further develop once a month Sunday nights (with or after Jamaica) with family movie nights or family activities; offer more about the basics of our Lutheran faith; respectful conversations; trying a garden again somewhere on the property – involving all generations in sustainable practices – need to change locations to be closer to a water source; begin a conversation with community partners about developing a dream for the back 40 (possibly Village of Hope – offering transitional housing for families who have a goal of being renters or homeowners in the future)</w:t>
      </w:r>
      <w:r w:rsidR="00A24E49">
        <w:rPr>
          <w:sz w:val="22"/>
          <w:szCs w:val="22"/>
        </w:rPr>
        <w:t>, create a Calvary Ministry Team to review the many ideas/options</w:t>
      </w:r>
      <w:r w:rsidRPr="7AD9DF41">
        <w:rPr>
          <w:sz w:val="22"/>
          <w:szCs w:val="22"/>
        </w:rPr>
        <w:t xml:space="preserve">.  </w:t>
      </w:r>
    </w:p>
    <w:p w14:paraId="5529C6A7" w14:textId="0D97B142" w:rsidR="002B5030" w:rsidRPr="008A0C5B" w:rsidRDefault="002B5030" w:rsidP="7AD9DF41">
      <w:pPr>
        <w:pStyle w:val="yiv1816743958msonormal"/>
        <w:shd w:val="clear" w:color="auto" w:fill="FFFFFF" w:themeFill="background1"/>
        <w:spacing w:before="0" w:beforeAutospacing="0" w:after="0" w:afterAutospacing="0"/>
        <w:ind w:left="1800"/>
        <w:rPr>
          <w:sz w:val="22"/>
          <w:szCs w:val="22"/>
          <w:highlight w:val="yellow"/>
        </w:rPr>
      </w:pPr>
    </w:p>
    <w:p w14:paraId="1B8CA79C" w14:textId="58468F63" w:rsidR="00C43D47" w:rsidRPr="008A0C5B" w:rsidRDefault="00656CF2" w:rsidP="00656CF2">
      <w:pPr>
        <w:pStyle w:val="yiv1816743958msonormal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8A0C5B">
        <w:rPr>
          <w:sz w:val="22"/>
          <w:szCs w:val="22"/>
        </w:rPr>
        <w:t>2020 Theme – Respectful Conversations</w:t>
      </w:r>
    </w:p>
    <w:p w14:paraId="25F7B96F" w14:textId="6C90B55A" w:rsidR="00A95879" w:rsidRPr="008A0C5B" w:rsidRDefault="00A95879" w:rsidP="00A9587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8A0C5B">
        <w:rPr>
          <w:sz w:val="22"/>
          <w:szCs w:val="22"/>
        </w:rPr>
        <w:t>Watched Ellen DeGeneres video about being kind to all regardless of differences</w:t>
      </w:r>
    </w:p>
    <w:p w14:paraId="42C7CCF2" w14:textId="22252862" w:rsidR="00A95879" w:rsidRPr="008A0C5B" w:rsidRDefault="000D23A9" w:rsidP="00A9587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8A0C5B">
        <w:rPr>
          <w:color w:val="000000"/>
          <w:sz w:val="22"/>
          <w:szCs w:val="22"/>
        </w:rPr>
        <w:t>General discussion about how the conversations may be go or be facilitated and what the topics might in 2020</w:t>
      </w:r>
    </w:p>
    <w:p w14:paraId="068AFDD0" w14:textId="18C80BCB" w:rsidR="000D23A9" w:rsidRPr="008A0C5B" w:rsidRDefault="000D23A9" w:rsidP="00A9587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8A0C5B">
        <w:rPr>
          <w:color w:val="000000"/>
          <w:sz w:val="22"/>
          <w:szCs w:val="22"/>
        </w:rPr>
        <w:t xml:space="preserve">Pr.  Genelle will reach out to Pr. Mark </w:t>
      </w:r>
      <w:proofErr w:type="spellStart"/>
      <w:r w:rsidRPr="008A0C5B">
        <w:rPr>
          <w:color w:val="000000"/>
          <w:sz w:val="22"/>
          <w:szCs w:val="22"/>
        </w:rPr>
        <w:t>Papke</w:t>
      </w:r>
      <w:proofErr w:type="spellEnd"/>
      <w:r w:rsidRPr="008A0C5B">
        <w:rPr>
          <w:color w:val="000000"/>
          <w:sz w:val="22"/>
          <w:szCs w:val="22"/>
        </w:rPr>
        <w:t>-Larson, an ELCA trained respectful conversation leader, to see how the process works before we drill down on our plans and define final choices for topics</w:t>
      </w:r>
    </w:p>
    <w:p w14:paraId="09834ACD" w14:textId="451024EC" w:rsidR="00C43D47" w:rsidRPr="008A0C5B" w:rsidRDefault="00656CF2" w:rsidP="00C43D47">
      <w:pPr>
        <w:pStyle w:val="yiv1816743958msonormal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color w:val="000000"/>
          <w:sz w:val="22"/>
          <w:szCs w:val="22"/>
        </w:rPr>
        <w:t>Council Members Nominations</w:t>
      </w:r>
    </w:p>
    <w:p w14:paraId="176550F9" w14:textId="49186CEE" w:rsidR="000D23A9" w:rsidRPr="008A0C5B" w:rsidRDefault="000D23A9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color w:val="000000"/>
          <w:sz w:val="22"/>
          <w:szCs w:val="22"/>
        </w:rPr>
        <w:t>Three self-nominations from time and talent</w:t>
      </w:r>
      <w:r w:rsidR="008A0C5B">
        <w:rPr>
          <w:color w:val="000000"/>
          <w:sz w:val="22"/>
          <w:szCs w:val="22"/>
        </w:rPr>
        <w:t xml:space="preserve"> sheets</w:t>
      </w:r>
    </w:p>
    <w:p w14:paraId="73823911" w14:textId="3D4EE03C" w:rsidR="000D23A9" w:rsidRPr="008A0C5B" w:rsidRDefault="000D23A9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color w:val="000000"/>
          <w:sz w:val="22"/>
          <w:szCs w:val="22"/>
        </w:rPr>
        <w:t>Need to replace Brad.</w:t>
      </w:r>
    </w:p>
    <w:p w14:paraId="15FD2EB9" w14:textId="5118ED74" w:rsidR="000D23A9" w:rsidRPr="008A0C5B" w:rsidRDefault="000D23A9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color w:val="000000"/>
          <w:sz w:val="22"/>
          <w:szCs w:val="22"/>
        </w:rPr>
        <w:t>Melissa is willing to stay on the council or leave as needed</w:t>
      </w:r>
    </w:p>
    <w:p w14:paraId="445A6012" w14:textId="5C2AD736" w:rsidR="000D23A9" w:rsidRPr="008A0C5B" w:rsidRDefault="000D23A9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color w:val="000000"/>
          <w:sz w:val="22"/>
          <w:szCs w:val="22"/>
        </w:rPr>
        <w:t>Greg will stay on the council another year and is willing to give up the VP position if someone wants to move into that position.</w:t>
      </w:r>
      <w:r w:rsidR="008A0C5B">
        <w:rPr>
          <w:color w:val="000000"/>
          <w:sz w:val="22"/>
          <w:szCs w:val="22"/>
        </w:rPr>
        <w:t xml:space="preserve">  He is also willing to keep the VP title.</w:t>
      </w:r>
    </w:p>
    <w:p w14:paraId="4C21DAEC" w14:textId="4D793AEB" w:rsidR="00EF56E3" w:rsidRPr="008A0C5B" w:rsidRDefault="00656CF2" w:rsidP="00656CF2">
      <w:pPr>
        <w:pStyle w:val="yiv1816743958msonormal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>Budget – Stewardship Plan</w:t>
      </w:r>
    </w:p>
    <w:p w14:paraId="3ED630D9" w14:textId="35520289" w:rsidR="000D23A9" w:rsidRPr="008A0C5B" w:rsidRDefault="000D23A9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>Large Item List for 2020 Budgeting</w:t>
      </w:r>
      <w:r w:rsidR="008A0C5B">
        <w:rPr>
          <w:sz w:val="22"/>
          <w:szCs w:val="22"/>
        </w:rPr>
        <w:t xml:space="preserve"> was shared</w:t>
      </w:r>
    </w:p>
    <w:p w14:paraId="4BC51C0C" w14:textId="6F2C88AB" w:rsidR="000D23A9" w:rsidRPr="008A0C5B" w:rsidRDefault="000D23A9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>Fully staffed for 2020</w:t>
      </w:r>
      <w:r w:rsidR="008A0C5B">
        <w:rPr>
          <w:sz w:val="22"/>
          <w:szCs w:val="22"/>
        </w:rPr>
        <w:t xml:space="preserve"> – one full-time, year-round employee will for sure have health insurance (budget addition)</w:t>
      </w:r>
    </w:p>
    <w:p w14:paraId="53729374" w14:textId="1A840E05" w:rsidR="000D23A9" w:rsidRPr="008A0C5B" w:rsidRDefault="000D23A9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lastRenderedPageBreak/>
        <w:t>Not a lot of change</w:t>
      </w:r>
      <w:r w:rsidR="008A0C5B">
        <w:rPr>
          <w:sz w:val="22"/>
          <w:szCs w:val="22"/>
        </w:rPr>
        <w:t>s</w:t>
      </w:r>
      <w:r w:rsidRPr="008A0C5B">
        <w:rPr>
          <w:sz w:val="22"/>
          <w:szCs w:val="22"/>
        </w:rPr>
        <w:t xml:space="preserve"> from current budget</w:t>
      </w:r>
    </w:p>
    <w:p w14:paraId="7701A031" w14:textId="541A63D0" w:rsidR="000D23A9" w:rsidRPr="008A0C5B" w:rsidRDefault="00B0252D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>Discussed about whether we should do an “annual project” extra ask</w:t>
      </w:r>
      <w:r w:rsidR="008A0C5B">
        <w:rPr>
          <w:sz w:val="22"/>
          <w:szCs w:val="22"/>
        </w:rPr>
        <w:t xml:space="preserve">/budget income </w:t>
      </w:r>
      <w:r w:rsidR="00A24E49">
        <w:rPr>
          <w:sz w:val="22"/>
          <w:szCs w:val="22"/>
        </w:rPr>
        <w:t>line or</w:t>
      </w:r>
      <w:r w:rsidRPr="008A0C5B">
        <w:rPr>
          <w:sz w:val="22"/>
          <w:szCs w:val="22"/>
        </w:rPr>
        <w:t xml:space="preserve"> build in the project needs into the general giving budget line.</w:t>
      </w:r>
    </w:p>
    <w:p w14:paraId="1737C9C2" w14:textId="7FFD274E" w:rsidR="00B0252D" w:rsidRPr="008A0C5B" w:rsidRDefault="00B0252D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>Spiritual financial pledge and practical itemized list of what the giving supports</w:t>
      </w:r>
    </w:p>
    <w:p w14:paraId="2DD9C97B" w14:textId="1447A31D" w:rsidR="00B0252D" w:rsidRPr="008A0C5B" w:rsidRDefault="00B0252D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>Programming costs/fee structure</w:t>
      </w:r>
    </w:p>
    <w:p w14:paraId="1B49537F" w14:textId="60AB6CFA" w:rsidR="00B0252D" w:rsidRPr="008A0C5B" w:rsidRDefault="00033D32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>Did you know?  Putting up operational cost questions/answers</w:t>
      </w:r>
      <w:r w:rsidR="008A0C5B">
        <w:rPr>
          <w:sz w:val="22"/>
          <w:szCs w:val="22"/>
        </w:rPr>
        <w:t>.  Did you know we have 7 furnace/AC systems? Did you know the microphones the pastors use cost $600 each just for the wire part?  Etc.</w:t>
      </w:r>
    </w:p>
    <w:p w14:paraId="0CE9335F" w14:textId="3B0F273A" w:rsidR="00033D32" w:rsidRDefault="00033D32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 w:rsidRPr="008A0C5B">
        <w:rPr>
          <w:sz w:val="22"/>
          <w:szCs w:val="22"/>
        </w:rPr>
        <w:t>Possibility of an ongoing special, additional giving fund</w:t>
      </w:r>
      <w:r w:rsidR="008A0C5B">
        <w:rPr>
          <w:sz w:val="22"/>
          <w:szCs w:val="22"/>
        </w:rPr>
        <w:t xml:space="preserve"> and whether that would motivate people to give or not.</w:t>
      </w:r>
    </w:p>
    <w:p w14:paraId="4F60A80C" w14:textId="4FFAE34A" w:rsidR="008A0C5B" w:rsidRPr="008A0C5B" w:rsidRDefault="008A0C5B" w:rsidP="000D23A9">
      <w:pPr>
        <w:pStyle w:val="yiv1816743958msonormal"/>
        <w:numPr>
          <w:ilvl w:val="1"/>
          <w:numId w:val="5"/>
        </w:numPr>
        <w:shd w:val="clear" w:color="auto" w:fill="FFFFFF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Talking about giving from the pulpit or from a member.</w:t>
      </w:r>
    </w:p>
    <w:p w14:paraId="30059051" w14:textId="77777777" w:rsidR="006A42A9" w:rsidRPr="008A0C5B" w:rsidRDefault="006A42A9" w:rsidP="00656CF2">
      <w:pPr>
        <w:spacing w:after="0" w:line="240" w:lineRule="auto"/>
        <w:rPr>
          <w:rFonts w:ascii="Times New Roman" w:hAnsi="Times New Roman"/>
        </w:rPr>
      </w:pPr>
    </w:p>
    <w:p w14:paraId="1C91A5EF" w14:textId="48969AA7" w:rsidR="006A42A9" w:rsidRPr="008A0C5B" w:rsidRDefault="006A42A9" w:rsidP="00656CF2">
      <w:pPr>
        <w:spacing w:after="0" w:line="240" w:lineRule="auto"/>
        <w:rPr>
          <w:rFonts w:ascii="Times New Roman" w:hAnsi="Times New Roman"/>
        </w:rPr>
      </w:pPr>
      <w:r w:rsidRPr="008A0C5B">
        <w:rPr>
          <w:rFonts w:ascii="Times New Roman" w:hAnsi="Times New Roman"/>
        </w:rPr>
        <w:t>November Meeting:  November 20</w:t>
      </w:r>
      <w:r w:rsidR="00033D32" w:rsidRPr="008A0C5B">
        <w:rPr>
          <w:rFonts w:ascii="Times New Roman" w:hAnsi="Times New Roman"/>
        </w:rPr>
        <w:t xml:space="preserve"> </w:t>
      </w:r>
      <w:r w:rsidR="008A0C5B">
        <w:rPr>
          <w:rFonts w:ascii="Times New Roman" w:hAnsi="Times New Roman"/>
        </w:rPr>
        <w:t>(Polly will be absent)</w:t>
      </w:r>
    </w:p>
    <w:p w14:paraId="232684DC" w14:textId="7CC317F1" w:rsidR="00033D32" w:rsidRPr="008A0C5B" w:rsidRDefault="00033D32" w:rsidP="00656CF2">
      <w:pPr>
        <w:spacing w:after="0" w:line="240" w:lineRule="auto"/>
        <w:rPr>
          <w:rFonts w:ascii="Times New Roman" w:hAnsi="Times New Roman"/>
        </w:rPr>
      </w:pPr>
      <w:r w:rsidRPr="008A0C5B">
        <w:rPr>
          <w:rFonts w:ascii="Times New Roman" w:hAnsi="Times New Roman"/>
        </w:rPr>
        <w:t>December 18 final meeting in 2019</w:t>
      </w:r>
    </w:p>
    <w:p w14:paraId="119071D4" w14:textId="1AF0FF17" w:rsidR="00EF56E3" w:rsidRPr="008A0C5B" w:rsidRDefault="00EF56E3" w:rsidP="00EF56E3">
      <w:pPr>
        <w:spacing w:after="0" w:line="240" w:lineRule="auto"/>
        <w:rPr>
          <w:rFonts w:ascii="Times New Roman" w:hAnsi="Times New Roman"/>
        </w:rPr>
      </w:pPr>
      <w:r w:rsidRPr="008A0C5B">
        <w:rPr>
          <w:rFonts w:ascii="Times New Roman" w:hAnsi="Times New Roman"/>
        </w:rPr>
        <w:tab/>
      </w:r>
      <w:r w:rsidRPr="008A0C5B">
        <w:rPr>
          <w:rFonts w:ascii="Times New Roman" w:hAnsi="Times New Roman"/>
        </w:rPr>
        <w:tab/>
      </w:r>
    </w:p>
    <w:p w14:paraId="32217BB0" w14:textId="79F7A302" w:rsidR="00857250" w:rsidRPr="008A0C5B" w:rsidRDefault="00656CF2" w:rsidP="00573406">
      <w:pPr>
        <w:spacing w:after="0" w:line="240" w:lineRule="auto"/>
        <w:rPr>
          <w:rFonts w:ascii="Times New Roman" w:hAnsi="Times New Roman"/>
        </w:rPr>
      </w:pPr>
      <w:r w:rsidRPr="008A0C5B">
        <w:rPr>
          <w:rFonts w:ascii="Times New Roman" w:hAnsi="Times New Roman"/>
        </w:rPr>
        <w:t>2</w:t>
      </w:r>
      <w:r w:rsidR="00113980" w:rsidRPr="008A0C5B">
        <w:rPr>
          <w:rFonts w:ascii="Times New Roman" w:hAnsi="Times New Roman"/>
        </w:rPr>
        <w:t>:</w:t>
      </w:r>
      <w:r w:rsidR="0045092E" w:rsidRPr="008A0C5B">
        <w:rPr>
          <w:rFonts w:ascii="Times New Roman" w:hAnsi="Times New Roman"/>
        </w:rPr>
        <w:t>0</w:t>
      </w:r>
      <w:r w:rsidR="00113980" w:rsidRPr="008A0C5B">
        <w:rPr>
          <w:rFonts w:ascii="Times New Roman" w:hAnsi="Times New Roman"/>
        </w:rPr>
        <w:t>0</w:t>
      </w:r>
      <w:r w:rsidR="00113980" w:rsidRPr="008A0C5B">
        <w:rPr>
          <w:rFonts w:ascii="Times New Roman" w:hAnsi="Times New Roman"/>
        </w:rPr>
        <w:tab/>
      </w:r>
      <w:r w:rsidR="000B2700" w:rsidRPr="008A0C5B">
        <w:rPr>
          <w:rFonts w:ascii="Times New Roman" w:hAnsi="Times New Roman"/>
        </w:rPr>
        <w:tab/>
      </w:r>
      <w:r w:rsidR="00113980" w:rsidRPr="008A0C5B">
        <w:rPr>
          <w:rFonts w:ascii="Times New Roman" w:hAnsi="Times New Roman"/>
        </w:rPr>
        <w:t>Sending Prayer</w:t>
      </w:r>
    </w:p>
    <w:p w14:paraId="2C357B63" w14:textId="1ACB61F4" w:rsidR="00656CF2" w:rsidRPr="008A0C5B" w:rsidRDefault="00656CF2" w:rsidP="00573406">
      <w:pPr>
        <w:spacing w:after="0" w:line="240" w:lineRule="auto"/>
        <w:rPr>
          <w:rFonts w:ascii="Times New Roman" w:hAnsi="Times New Roman"/>
        </w:rPr>
      </w:pPr>
    </w:p>
    <w:p w14:paraId="07799114" w14:textId="77777777" w:rsidR="00656CF2" w:rsidRPr="008A0C5B" w:rsidRDefault="00656CF2" w:rsidP="00573406">
      <w:pPr>
        <w:spacing w:after="0" w:line="240" w:lineRule="auto"/>
        <w:rPr>
          <w:rFonts w:ascii="Times New Roman" w:hAnsi="Times New Roman"/>
        </w:rPr>
      </w:pPr>
    </w:p>
    <w:sectPr w:rsidR="00656CF2" w:rsidRPr="008A0C5B" w:rsidSect="005905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929EB"/>
    <w:multiLevelType w:val="hybridMultilevel"/>
    <w:tmpl w:val="F16C4DAA"/>
    <w:lvl w:ilvl="0" w:tplc="4344D98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284807CE"/>
    <w:multiLevelType w:val="hybridMultilevel"/>
    <w:tmpl w:val="29CE4586"/>
    <w:lvl w:ilvl="0" w:tplc="EC68DB5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A6A30"/>
    <w:multiLevelType w:val="hybridMultilevel"/>
    <w:tmpl w:val="E306D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E406A6"/>
    <w:multiLevelType w:val="hybridMultilevel"/>
    <w:tmpl w:val="5A201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CD6AA0"/>
    <w:multiLevelType w:val="hybridMultilevel"/>
    <w:tmpl w:val="3132CDFA"/>
    <w:lvl w:ilvl="0" w:tplc="3708A06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Lc0tABCcwMTAyUdpeDU4uLM/DyQAsNaAENo1KgsAAAA"/>
  </w:docVars>
  <w:rsids>
    <w:rsidRoot w:val="005905C6"/>
    <w:rsid w:val="00033D32"/>
    <w:rsid w:val="00060463"/>
    <w:rsid w:val="000B2700"/>
    <w:rsid w:val="000B642C"/>
    <w:rsid w:val="000D23A9"/>
    <w:rsid w:val="001079F7"/>
    <w:rsid w:val="00113980"/>
    <w:rsid w:val="00134F53"/>
    <w:rsid w:val="00193EC3"/>
    <w:rsid w:val="001D4D3A"/>
    <w:rsid w:val="00256FE3"/>
    <w:rsid w:val="00277FC6"/>
    <w:rsid w:val="002B5030"/>
    <w:rsid w:val="002C690A"/>
    <w:rsid w:val="003044EC"/>
    <w:rsid w:val="00317D48"/>
    <w:rsid w:val="00393DCC"/>
    <w:rsid w:val="00394414"/>
    <w:rsid w:val="003A05D4"/>
    <w:rsid w:val="003C1F5A"/>
    <w:rsid w:val="003F73F9"/>
    <w:rsid w:val="00420FF2"/>
    <w:rsid w:val="00430B35"/>
    <w:rsid w:val="0045092E"/>
    <w:rsid w:val="004A20FC"/>
    <w:rsid w:val="004C5713"/>
    <w:rsid w:val="004E1477"/>
    <w:rsid w:val="004F27F9"/>
    <w:rsid w:val="00514213"/>
    <w:rsid w:val="00573406"/>
    <w:rsid w:val="005905C6"/>
    <w:rsid w:val="005A3DA9"/>
    <w:rsid w:val="005B23E3"/>
    <w:rsid w:val="00656CF2"/>
    <w:rsid w:val="006A42A9"/>
    <w:rsid w:val="00745948"/>
    <w:rsid w:val="00781C41"/>
    <w:rsid w:val="007A7A81"/>
    <w:rsid w:val="00842C69"/>
    <w:rsid w:val="00857250"/>
    <w:rsid w:val="008610CF"/>
    <w:rsid w:val="00876AAA"/>
    <w:rsid w:val="008A0C5B"/>
    <w:rsid w:val="0092098C"/>
    <w:rsid w:val="00942A9E"/>
    <w:rsid w:val="00955333"/>
    <w:rsid w:val="00987CAE"/>
    <w:rsid w:val="00A24E49"/>
    <w:rsid w:val="00A507F3"/>
    <w:rsid w:val="00A95879"/>
    <w:rsid w:val="00B0252D"/>
    <w:rsid w:val="00B77C60"/>
    <w:rsid w:val="00BA7030"/>
    <w:rsid w:val="00BB011D"/>
    <w:rsid w:val="00C31DDA"/>
    <w:rsid w:val="00C43D47"/>
    <w:rsid w:val="00C4527F"/>
    <w:rsid w:val="00CA2EAB"/>
    <w:rsid w:val="00CA690C"/>
    <w:rsid w:val="00CF7A05"/>
    <w:rsid w:val="00DB126A"/>
    <w:rsid w:val="00DD32E0"/>
    <w:rsid w:val="00E10674"/>
    <w:rsid w:val="00E71987"/>
    <w:rsid w:val="00EC5A56"/>
    <w:rsid w:val="00EF1E17"/>
    <w:rsid w:val="00EF56E3"/>
    <w:rsid w:val="00FB302A"/>
    <w:rsid w:val="7AD9D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CC058"/>
  <w15:docId w15:val="{0D0A8AC5-592D-496F-A57E-AF788DA0C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53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3E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EC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20FF2"/>
    <w:pPr>
      <w:ind w:left="720"/>
      <w:contextualSpacing/>
    </w:pPr>
  </w:style>
  <w:style w:type="paragraph" w:customStyle="1" w:styleId="yiv1816743958msonormal">
    <w:name w:val="yiv1816743958msonormal"/>
    <w:basedOn w:val="Normal"/>
    <w:rsid w:val="00656C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9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 Asst</dc:creator>
  <cp:lastModifiedBy>Polly Merhar</cp:lastModifiedBy>
  <cp:revision>3</cp:revision>
  <cp:lastPrinted>2019-10-15T20:25:00Z</cp:lastPrinted>
  <dcterms:created xsi:type="dcterms:W3CDTF">2019-10-15T17:58:00Z</dcterms:created>
  <dcterms:modified xsi:type="dcterms:W3CDTF">2019-10-15T22:35:00Z</dcterms:modified>
</cp:coreProperties>
</file>